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have you read a high-level description of a program,</w:t>
      </w:r>
    </w:p>
    <w:p>
      <w:pPr>
        <w:numPr>
          <w:ilvl w:val="0"/>
          <w:numId w:val="1001"/>
        </w:numPr>
        <w:pStyle w:val="Compact"/>
      </w:pPr>
      <w:r>
        <w:t xml:space="preserve">To help you in implementing this high-level description,</w:t>
      </w:r>
    </w:p>
    <w:p>
      <w:pPr>
        <w:numPr>
          <w:ilvl w:val="0"/>
          <w:numId w:val="1001"/>
        </w:numPr>
        <w:pStyle w:val="Compact"/>
      </w:pPr>
      <w:r>
        <w:t xml:space="preserve">To help you structure your reasoning and mathematical understanding of a simple problem,</w:t>
      </w:r>
    </w:p>
    <w:p>
      <w:pPr>
        <w:numPr>
          <w:ilvl w:val="0"/>
          <w:numId w:val="1001"/>
        </w:numPr>
        <w:pStyle w:val="Compact"/>
      </w:pPr>
      <w:r>
        <w:t xml:space="preserve">To exhibit different implementations of this high-level description.</w:t>
      </w:r>
    </w:p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</w:t>
      </w:r>
      <w:r>
        <w:t xml:space="preserve"> </w:t>
      </w:r>
      <w:r>
        <w:rPr>
          <w:iCs/>
          <w:i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 have taken only 2 quizzes (or put the sentinel value for quiz 3), then the program should no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̲6̲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̲4̲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̲2̲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̲6̲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so far is 74.83 %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2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-the-data"/>
    <w:p>
      <w:pPr>
        <w:pStyle w:val="Heading2"/>
      </w:pPr>
      <w:r>
        <w:t xml:space="preserve">Hint 2 - Gather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2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2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9" w:name="a-possible-solution"/>
    <w:p>
      <w:pPr>
        <w:pStyle w:val="Heading1"/>
      </w:pPr>
      <w:r>
        <w:t xml:space="preserve">A Possible Solution</w:t>
      </w:r>
    </w:p>
    <w:bookmarkStart w:id="26" w:name="without-arrays"/>
    <w:p>
      <w:pPr>
        <w:pStyle w:val="Heading2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bookmarkStart w:id="28" w:name="with-arrays"/>
    <w:p>
      <w:pPr>
        <w:pStyle w:val="Heading2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7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, uses fewer variable, but it may also be more difficult to understand, because it uses arrays in a subtle wa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20Z</dcterms:created>
  <dcterms:modified xsi:type="dcterms:W3CDTF">2023-01-12T20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